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e MARTIN 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 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SYLVAN ROAD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KAMAJ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21778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LICIT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EB</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